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8C360" w14:textId="6E35C3D2" w:rsidR="003E42E9" w:rsidRDefault="00D320ED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B0DF4E6" wp14:editId="7DD5A627">
                <wp:simplePos x="0" y="0"/>
                <wp:positionH relativeFrom="column">
                  <wp:posOffset>178231</wp:posOffset>
                </wp:positionH>
                <wp:positionV relativeFrom="paragraph">
                  <wp:posOffset>4223288</wp:posOffset>
                </wp:positionV>
                <wp:extent cx="5873857" cy="75939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73857" cy="7593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32849F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  <w:t>Insert your school’s Reflections program information here.</w:t>
                            </w:r>
                          </w:p>
                          <w:p w14:paraId="1916A14E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</w:pPr>
                          </w:p>
                          <w:p w14:paraId="1436E323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 xml:space="preserve">Suggestions to </w:t>
                            </w:r>
                            <w:proofErr w:type="gramStart"/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include;</w:t>
                            </w:r>
                            <w:proofErr w:type="gramEnd"/>
                          </w:p>
                          <w:p w14:paraId="18B4793A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Where they can find the forms and guidelines</w:t>
                            </w:r>
                          </w:p>
                          <w:p w14:paraId="5E9B72CC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Date the entries are due</w:t>
                            </w:r>
                          </w:p>
                          <w:p w14:paraId="0C8FD5F4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Location they should be submitted</w:t>
                            </w:r>
                          </w:p>
                          <w:p w14:paraId="050F9CF4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Timeline of events, (Judging, announcements, exhibit, ceremony, etc.)</w:t>
                            </w:r>
                          </w:p>
                          <w:p w14:paraId="4304EFAB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0DF4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.05pt;margin-top:332.55pt;width:462.5pt;height:597.9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" filled="f" stroked="f">
                <v:path arrowok="t"/>
                <v:textbox>
                  <w:txbxContent>
                    <w:p w14:paraId="5C32849F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  <w:t>Insert your school’s Reflections program information here.</w:t>
                      </w:r>
                    </w:p>
                    <w:p w14:paraId="1916A14E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</w:pPr>
                    </w:p>
                    <w:p w14:paraId="1436E323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 xml:space="preserve">Suggestions to </w:t>
                      </w:r>
                      <w:proofErr w:type="gramStart"/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include;</w:t>
                      </w:r>
                      <w:proofErr w:type="gramEnd"/>
                    </w:p>
                    <w:p w14:paraId="18B4793A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Where they can find the forms and guidelines</w:t>
                      </w:r>
                    </w:p>
                    <w:p w14:paraId="5E9B72CC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Date the entries are due</w:t>
                      </w:r>
                    </w:p>
                    <w:p w14:paraId="0C8FD5F4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Location they should be submitted</w:t>
                      </w:r>
                    </w:p>
                    <w:p w14:paraId="050F9CF4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Timeline of events, (Judging, announcements, exhibit, ceremony, etc.)</w:t>
                      </w:r>
                    </w:p>
                    <w:p w14:paraId="4304EFAB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7A49B82" wp14:editId="272B43DE">
                <wp:simplePos x="0" y="0"/>
                <wp:positionH relativeFrom="column">
                  <wp:posOffset>6563532</wp:posOffset>
                </wp:positionH>
                <wp:positionV relativeFrom="paragraph">
                  <wp:posOffset>4223288</wp:posOffset>
                </wp:positionV>
                <wp:extent cx="2502535" cy="759396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02535" cy="7593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EC9E05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  <w:t>The arts</w:t>
                            </w:r>
                            <w:r w:rsidR="000C5E09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  <w:t xml:space="preserve"> – </w:t>
                            </w:r>
                            <w:r w:rsidRPr="002C5C49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  <w:t>and the National PTA Reflections program</w:t>
                            </w:r>
                            <w:r w:rsidR="000C5E09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  <w:t xml:space="preserve"> – </w:t>
                            </w:r>
                            <w:r w:rsidRPr="002C5C49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  <w:t>support student success and serve as a valuable tool for building strong partnerships in your school community. Celebrate arts learning in your school community with Reflec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49B82" id="_x0000_s1027" type="#_x0000_t202" style="position:absolute;margin-left:516.8pt;margin-top:332.55pt;width:197.05pt;height:597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" filled="f" stroked="f">
                <v:path arrowok="t"/>
                <v:textbox>
                  <w:txbxContent>
                    <w:p w14:paraId="27EC9E05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</w:pPr>
                      <w:r w:rsidRPr="002C5C49"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  <w:t>The arts</w:t>
                      </w:r>
                      <w:r w:rsidR="000C5E09"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  <w:t xml:space="preserve"> – </w:t>
                      </w:r>
                      <w:r w:rsidRPr="002C5C49"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  <w:t>and the National PTA Reflections program</w:t>
                      </w:r>
                      <w:r w:rsidR="000C5E09"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  <w:t xml:space="preserve"> – </w:t>
                      </w:r>
                      <w:r w:rsidRPr="002C5C49"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  <w:t>support student success and serve as a valuable tool for building strong partnerships in your school community. Celebrate arts learning in your school community with Reflection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752" behindDoc="1" locked="0" layoutInCell="1" allowOverlap="1" wp14:anchorId="05F7C39B" wp14:editId="3FD87DAB">
            <wp:simplePos x="0" y="0"/>
            <wp:positionH relativeFrom="column">
              <wp:posOffset>-457200</wp:posOffset>
            </wp:positionH>
            <wp:positionV relativeFrom="paragraph">
              <wp:posOffset>-457200</wp:posOffset>
            </wp:positionV>
            <wp:extent cx="10058400" cy="15545117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400" cy="155451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E42E9" w:rsidSect="00234CCE">
      <w:pgSz w:w="15840" w:h="24480" w:code="17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7285A" w14:textId="77777777" w:rsidR="00FA0677" w:rsidRDefault="00FA0677" w:rsidP="00D82DE8">
      <w:r>
        <w:separator/>
      </w:r>
    </w:p>
  </w:endnote>
  <w:endnote w:type="continuationSeparator" w:id="0">
    <w:p w14:paraId="660FA966" w14:textId="77777777" w:rsidR="00FA0677" w:rsidRDefault="00FA0677" w:rsidP="00D82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53317" w14:textId="77777777" w:rsidR="00FA0677" w:rsidRDefault="00FA0677" w:rsidP="00D82DE8">
      <w:r>
        <w:separator/>
      </w:r>
    </w:p>
  </w:footnote>
  <w:footnote w:type="continuationSeparator" w:id="0">
    <w:p w14:paraId="2B490EB1" w14:textId="77777777" w:rsidR="00FA0677" w:rsidRDefault="00FA0677" w:rsidP="00D82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QwMDe3NDQ0MLdU0lEKTi0uzszPAykwqgUAA05jeSwAAAA="/>
  </w:docVars>
  <w:rsids>
    <w:rsidRoot w:val="00B84597"/>
    <w:rsid w:val="00027087"/>
    <w:rsid w:val="0006553B"/>
    <w:rsid w:val="000C5E09"/>
    <w:rsid w:val="000E40E7"/>
    <w:rsid w:val="0014136B"/>
    <w:rsid w:val="001E6164"/>
    <w:rsid w:val="001E6258"/>
    <w:rsid w:val="00234CCE"/>
    <w:rsid w:val="00271B2B"/>
    <w:rsid w:val="002C5C49"/>
    <w:rsid w:val="002D4E5F"/>
    <w:rsid w:val="00302611"/>
    <w:rsid w:val="00352196"/>
    <w:rsid w:val="00384C07"/>
    <w:rsid w:val="003878FC"/>
    <w:rsid w:val="00394D80"/>
    <w:rsid w:val="003A5BC8"/>
    <w:rsid w:val="003B683F"/>
    <w:rsid w:val="003C6169"/>
    <w:rsid w:val="003E42E9"/>
    <w:rsid w:val="00521558"/>
    <w:rsid w:val="005E72E4"/>
    <w:rsid w:val="0060472A"/>
    <w:rsid w:val="006C6D0F"/>
    <w:rsid w:val="0070498C"/>
    <w:rsid w:val="0076643E"/>
    <w:rsid w:val="008C0471"/>
    <w:rsid w:val="00915597"/>
    <w:rsid w:val="009C7F8B"/>
    <w:rsid w:val="00A101BD"/>
    <w:rsid w:val="00A305B6"/>
    <w:rsid w:val="00A406A8"/>
    <w:rsid w:val="00A622EF"/>
    <w:rsid w:val="00B6634A"/>
    <w:rsid w:val="00B84597"/>
    <w:rsid w:val="00C134BB"/>
    <w:rsid w:val="00C840E3"/>
    <w:rsid w:val="00CC442F"/>
    <w:rsid w:val="00CE59E0"/>
    <w:rsid w:val="00CF5CEB"/>
    <w:rsid w:val="00D320ED"/>
    <w:rsid w:val="00D54153"/>
    <w:rsid w:val="00D54F0A"/>
    <w:rsid w:val="00D82DE8"/>
    <w:rsid w:val="00DF13E3"/>
    <w:rsid w:val="00E36774"/>
    <w:rsid w:val="00F4660F"/>
    <w:rsid w:val="00F64A91"/>
    <w:rsid w:val="00FA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35CFB"/>
  <w15:chartTrackingRefBased/>
  <w15:docId w15:val="{AF125602-9E0D-E94E-8D03-45B1FAD38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2DE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82DE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126F98D6-ECCF-43B7-9C8D-2AB9BDF56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A7FEF5-0602-4C40-A76A-64DF8CBE64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EF22FA-F28B-4C6E-AD39-BB73C3911C77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2</cp:revision>
  <cp:lastPrinted>2011-08-12T22:35:00Z</cp:lastPrinted>
  <dcterms:created xsi:type="dcterms:W3CDTF">2022-08-04T16:26:00Z</dcterms:created>
  <dcterms:modified xsi:type="dcterms:W3CDTF">2022-08-04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7400.00000000</vt:lpwstr>
  </property>
  <property fmtid="{D5CDD505-2E9C-101B-9397-08002B2CF9AE}" pid="4" name="display_urn:schemas-microsoft-com:office:office#Author">
    <vt:lpwstr>Vanessa Diamos</vt:lpwstr>
  </property>
</Properties>
</file>